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96340" w14:textId="2108FCAB" w:rsidR="0070443F" w:rsidRPr="0045463E" w:rsidRDefault="0045463E">
      <w:pPr>
        <w:rPr>
          <w:lang w:val="en-GB"/>
        </w:rPr>
      </w:pPr>
      <w:r w:rsidRPr="0045463E">
        <w:rPr>
          <w:lang w:val="en-GB"/>
        </w:rPr>
        <w:t>Hazel Bryan:</w:t>
      </w:r>
    </w:p>
    <w:p w14:paraId="6EB0168C" w14:textId="4075AB7E" w:rsidR="0045463E" w:rsidRDefault="0045463E">
      <w:pPr>
        <w:rPr>
          <w:lang w:val="en-GB"/>
        </w:rPr>
      </w:pPr>
      <w:r w:rsidRPr="0045463E">
        <w:rPr>
          <w:lang w:val="en-GB"/>
        </w:rPr>
        <w:t>Bio:</w:t>
      </w:r>
    </w:p>
    <w:p w14:paraId="464148C9" w14:textId="5715D896" w:rsidR="0045463E" w:rsidRDefault="0045463E">
      <w:pPr>
        <w:rPr>
          <w:lang w:val="en-GB"/>
        </w:rPr>
      </w:pPr>
      <w:r>
        <w:rPr>
          <w:lang w:val="en-GB"/>
        </w:rPr>
        <w:t>Date of birth:</w:t>
      </w:r>
      <w:r w:rsidRPr="0045463E">
        <w:rPr>
          <w:rFonts w:ascii="Arial" w:hAnsi="Arial" w:cs="Arial"/>
          <w:color w:val="222222"/>
          <w:sz w:val="21"/>
          <w:szCs w:val="21"/>
          <w:shd w:val="clear" w:color="auto" w:fill="FFFFFF"/>
        </w:rPr>
        <w:t xml:space="preserve"> </w:t>
      </w:r>
      <w:r w:rsidRPr="0045463E">
        <w:t>1941</w:t>
      </w:r>
    </w:p>
    <w:p w14:paraId="64CBB1F8" w14:textId="478550C8" w:rsidR="0045463E" w:rsidRDefault="0045463E">
      <w:pPr>
        <w:rPr>
          <w:lang w:val="en-GB"/>
        </w:rPr>
      </w:pPr>
      <w:r>
        <w:rPr>
          <w:lang w:val="en-GB"/>
        </w:rPr>
        <w:t xml:space="preserve">Date of death: </w:t>
      </w:r>
      <w:r w:rsidR="00C54661">
        <w:rPr>
          <w:lang w:val="en-GB"/>
        </w:rPr>
        <w:t>still alive</w:t>
      </w:r>
    </w:p>
    <w:p w14:paraId="4F7F6DF6" w14:textId="1EE4BB15" w:rsidR="0045463E" w:rsidRDefault="0045463E">
      <w:pPr>
        <w:rPr>
          <w:lang w:val="en-GB"/>
        </w:rPr>
      </w:pPr>
      <w:r>
        <w:rPr>
          <w:lang w:val="en-GB"/>
        </w:rPr>
        <w:t>Main action:</w:t>
      </w:r>
      <w:r w:rsidR="0030369D">
        <w:rPr>
          <w:lang w:val="en-GB"/>
        </w:rPr>
        <w:t xml:space="preserve"> fighting to allow black people to be accepted more easily</w:t>
      </w:r>
    </w:p>
    <w:p w14:paraId="72AB866A" w14:textId="282807A7" w:rsidR="00E00F70" w:rsidRDefault="00E00F70">
      <w:pPr>
        <w:rPr>
          <w:lang w:val="en-GB"/>
        </w:rPr>
      </w:pPr>
      <w:r>
        <w:rPr>
          <w:lang w:val="en-GB"/>
        </w:rPr>
        <w:t>Country of residence:</w:t>
      </w:r>
      <w:r w:rsidR="0030369D">
        <w:rPr>
          <w:lang w:val="en-GB"/>
        </w:rPr>
        <w:t xml:space="preserve"> little Rock, America</w:t>
      </w:r>
    </w:p>
    <w:p w14:paraId="1C49101A" w14:textId="76C99EF9" w:rsidR="00E00F70" w:rsidRDefault="00E00F70">
      <w:pPr>
        <w:rPr>
          <w:lang w:val="en-GB"/>
        </w:rPr>
      </w:pPr>
      <w:r>
        <w:rPr>
          <w:lang w:val="en-GB"/>
        </w:rPr>
        <w:t>Studies:</w:t>
      </w:r>
      <w:r w:rsidR="00FC01DB">
        <w:rPr>
          <w:lang w:val="en-GB"/>
        </w:rPr>
        <w:t xml:space="preserve"> Central high school in little Rock</w:t>
      </w:r>
    </w:p>
    <w:p w14:paraId="6FA5BA5B" w14:textId="615C6502" w:rsidR="0030369D" w:rsidRDefault="0030369D">
      <w:pPr>
        <w:rPr>
          <w:lang w:val="en-GB"/>
        </w:rPr>
      </w:pPr>
      <w:r>
        <w:rPr>
          <w:lang w:val="en-GB"/>
        </w:rPr>
        <w:t>Side note:</w:t>
      </w:r>
    </w:p>
    <w:p w14:paraId="1D26FC56" w14:textId="47E9CE8C" w:rsidR="00E00F70" w:rsidRDefault="00E00F70">
      <w:pPr>
        <w:rPr>
          <w:lang w:val="en-GB"/>
        </w:rPr>
      </w:pPr>
      <w:r w:rsidRPr="00E00F70">
        <w:rPr>
          <w:lang w:val="en-GB"/>
        </w:rPr>
        <w:t>On September 4, 1957, nine African-American students entered Little Rock Central High School as the school's first black students, including Elizabeth Eckford. On her way to the school, a group of white teenage girls followed Eckford, chanting "Two, four, six, eight! We don't want to integrate!"[1] One of these girls was Hazel Bryan. Benjamin Fine of The New York Times later described her as "screaming, just hysterical, just like one of these Elvis Presley hysterical deals, where these kids are fainting with hysteria." Bryan is also credited as shouting, "Go home, nigger! Go back to Africa!"</w:t>
      </w:r>
    </w:p>
    <w:p w14:paraId="5FF9BC70" w14:textId="309BD8B1" w:rsidR="0045463E" w:rsidRDefault="0045463E">
      <w:pPr>
        <w:rPr>
          <w:lang w:val="en-GB"/>
        </w:rPr>
      </w:pPr>
      <w:r>
        <w:rPr>
          <w:lang w:val="en-GB"/>
        </w:rPr>
        <w:t>Aim:</w:t>
      </w:r>
    </w:p>
    <w:p w14:paraId="65D4C568" w14:textId="44B80BC1" w:rsidR="0030369D" w:rsidRDefault="0030369D">
      <w:pPr>
        <w:rPr>
          <w:lang w:val="en-GB"/>
        </w:rPr>
      </w:pPr>
      <w:r>
        <w:rPr>
          <w:lang w:val="en-GB"/>
        </w:rPr>
        <w:t>Change views of people about black ones.</w:t>
      </w:r>
    </w:p>
    <w:p w14:paraId="07EA82A6" w14:textId="77777777" w:rsidR="0045463E" w:rsidRPr="0045463E" w:rsidRDefault="0045463E">
      <w:pPr>
        <w:rPr>
          <w:lang w:val="en-GB"/>
        </w:rPr>
      </w:pPr>
    </w:p>
    <w:p w14:paraId="42A44036" w14:textId="70D1ECC8" w:rsidR="0045463E" w:rsidRPr="0045463E" w:rsidRDefault="0045463E">
      <w:pPr>
        <w:rPr>
          <w:lang w:val="en-GB"/>
        </w:rPr>
      </w:pPr>
      <w:r w:rsidRPr="0045463E">
        <w:rPr>
          <w:lang w:val="en-GB"/>
        </w:rPr>
        <w:t xml:space="preserve">Why did she inspire </w:t>
      </w:r>
      <w:proofErr w:type="gramStart"/>
      <w:r w:rsidRPr="0045463E">
        <w:rPr>
          <w:lang w:val="en-GB"/>
        </w:rPr>
        <w:t>me:</w:t>
      </w:r>
      <w:proofErr w:type="gramEnd"/>
    </w:p>
    <w:p w14:paraId="33AF68E4" w14:textId="34EA29D2" w:rsidR="0045463E" w:rsidRPr="0045463E" w:rsidRDefault="00597BF1">
      <w:pPr>
        <w:rPr>
          <w:lang w:val="en-GB"/>
        </w:rPr>
      </w:pPr>
      <w:r>
        <w:rPr>
          <w:lang w:val="en-GB"/>
        </w:rPr>
        <w:t xml:space="preserve">Because she fought the same fight than Rosa </w:t>
      </w:r>
      <w:r w:rsidR="00272225">
        <w:rPr>
          <w:lang w:val="en-GB"/>
        </w:rPr>
        <w:t>Parks,</w:t>
      </w:r>
      <w:r>
        <w:rPr>
          <w:lang w:val="en-GB"/>
        </w:rPr>
        <w:t xml:space="preserve"> but she did it for longer and for more reasons.</w:t>
      </w:r>
      <w:bookmarkStart w:id="0" w:name="_GoBack"/>
      <w:bookmarkEnd w:id="0"/>
    </w:p>
    <w:sectPr w:rsidR="0045463E" w:rsidRPr="0045463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sTA3MjcwNDQxMrZU0lEKTi0uzszPAykwqgUAjM8xtCwAAAA="/>
  </w:docVars>
  <w:rsids>
    <w:rsidRoot w:val="00B105BB"/>
    <w:rsid w:val="00115C1F"/>
    <w:rsid w:val="00272225"/>
    <w:rsid w:val="0030369D"/>
    <w:rsid w:val="004539BF"/>
    <w:rsid w:val="0045463E"/>
    <w:rsid w:val="00597BF1"/>
    <w:rsid w:val="0070443F"/>
    <w:rsid w:val="00A73A62"/>
    <w:rsid w:val="00B105BB"/>
    <w:rsid w:val="00BD2746"/>
    <w:rsid w:val="00C54661"/>
    <w:rsid w:val="00E00F70"/>
    <w:rsid w:val="00F8282D"/>
    <w:rsid w:val="00FC01D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3FDA0"/>
  <w15:chartTrackingRefBased/>
  <w15:docId w15:val="{873AAA69-AC6E-4BD5-B98F-9C273D781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3</TotalTime>
  <Pages>1</Pages>
  <Words>154</Words>
  <Characters>849</Characters>
  <Application>Microsoft Office Word</Application>
  <DocSecurity>0</DocSecurity>
  <Lines>7</Lines>
  <Paragraphs>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5</cp:revision>
  <dcterms:created xsi:type="dcterms:W3CDTF">2020-02-01T16:38:00Z</dcterms:created>
  <dcterms:modified xsi:type="dcterms:W3CDTF">2020-02-02T22:03:00Z</dcterms:modified>
</cp:coreProperties>
</file>